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B0CB2" w14:textId="4CD814D1" w:rsidR="00451EBF" w:rsidRPr="00B15B6D" w:rsidRDefault="00B15B6D">
      <w:pPr>
        <w:rPr>
          <w:u w:val="single"/>
        </w:rPr>
      </w:pPr>
      <w:bookmarkStart w:id="0" w:name="_Hlk98827738"/>
      <w:r w:rsidRPr="00B15B6D">
        <w:rPr>
          <w:u w:val="single"/>
        </w:rPr>
        <w:t>Anaconda prompt</w:t>
      </w:r>
    </w:p>
    <w:p w14:paraId="18A3826D" w14:textId="1F1679C4" w:rsidR="00B15B6D" w:rsidRDefault="00B15B6D" w:rsidP="00B15B6D">
      <w:pPr>
        <w:pStyle w:val="ListParagraph"/>
        <w:numPr>
          <w:ilvl w:val="0"/>
          <w:numId w:val="1"/>
        </w:numPr>
      </w:pPr>
      <w:proofErr w:type="spellStart"/>
      <w:r w:rsidRPr="00B15B6D">
        <w:t>conda</w:t>
      </w:r>
      <w:proofErr w:type="spellEnd"/>
      <w:r w:rsidRPr="00B15B6D">
        <w:t xml:space="preserve"> create -n </w:t>
      </w:r>
      <w:proofErr w:type="spellStart"/>
      <w:r w:rsidRPr="00B15B6D">
        <w:rPr>
          <w:b/>
          <w:bCs/>
        </w:rPr>
        <w:t>carprediction</w:t>
      </w:r>
      <w:proofErr w:type="spellEnd"/>
      <w:r w:rsidRPr="00B15B6D">
        <w:t xml:space="preserve"> python=3.</w:t>
      </w:r>
      <w:r>
        <w:t xml:space="preserve">7 [Google - </w:t>
      </w:r>
      <w:r w:rsidRPr="00B15B6D">
        <w:t xml:space="preserve">create </w:t>
      </w:r>
      <w:proofErr w:type="spellStart"/>
      <w:r w:rsidRPr="00B15B6D">
        <w:t>conda</w:t>
      </w:r>
      <w:proofErr w:type="spellEnd"/>
      <w:r w:rsidRPr="00B15B6D">
        <w:t xml:space="preserve"> environment</w:t>
      </w:r>
      <w:r>
        <w:t>]</w:t>
      </w:r>
    </w:p>
    <w:p w14:paraId="01DF4104" w14:textId="34AFA508" w:rsidR="00B15B6D" w:rsidRDefault="00B15B6D" w:rsidP="00B15B6D">
      <w:pPr>
        <w:pStyle w:val="ListParagraph"/>
        <w:numPr>
          <w:ilvl w:val="0"/>
          <w:numId w:val="1"/>
        </w:numPr>
      </w:pPr>
      <w:r>
        <w:t xml:space="preserve">activate </w:t>
      </w:r>
      <w:proofErr w:type="spellStart"/>
      <w:r w:rsidRPr="00B15B6D">
        <w:rPr>
          <w:b/>
          <w:bCs/>
        </w:rPr>
        <w:t>carprediction</w:t>
      </w:r>
      <w:proofErr w:type="spellEnd"/>
    </w:p>
    <w:p w14:paraId="515B010B" w14:textId="3BAD06B2" w:rsidR="00B15B6D" w:rsidRDefault="00B15B6D" w:rsidP="00B15B6D">
      <w:pPr>
        <w:pStyle w:val="ListParagraph"/>
        <w:numPr>
          <w:ilvl w:val="0"/>
          <w:numId w:val="1"/>
        </w:numPr>
      </w:pPr>
      <w:proofErr w:type="spellStart"/>
      <w:r>
        <w:t>cls</w:t>
      </w:r>
      <w:proofErr w:type="spellEnd"/>
    </w:p>
    <w:bookmarkEnd w:id="0"/>
    <w:p w14:paraId="77E6A7B0" w14:textId="090FD752" w:rsidR="00B15B6D" w:rsidRDefault="00B15B6D" w:rsidP="00B15B6D">
      <w:pPr>
        <w:pStyle w:val="ListParagraph"/>
        <w:numPr>
          <w:ilvl w:val="0"/>
          <w:numId w:val="1"/>
        </w:numPr>
      </w:pPr>
      <w:r>
        <w:t>d:</w:t>
      </w:r>
    </w:p>
    <w:p w14:paraId="3FC420CF" w14:textId="60B395F3" w:rsidR="00B15B6D" w:rsidRDefault="00B15B6D" w:rsidP="00B15B6D">
      <w:pPr>
        <w:pStyle w:val="ListParagraph"/>
        <w:numPr>
          <w:ilvl w:val="0"/>
          <w:numId w:val="1"/>
        </w:numPr>
      </w:pPr>
      <w:bookmarkStart w:id="1" w:name="_Hlk98827876"/>
      <w:r>
        <w:t xml:space="preserve">cd </w:t>
      </w:r>
      <w:r w:rsidRPr="00B15B6D">
        <w:t>D:\__ML_Project</w:t>
      </w:r>
    </w:p>
    <w:bookmarkEnd w:id="1"/>
    <w:p w14:paraId="648C8196" w14:textId="6FC80E0D" w:rsidR="00B15B6D" w:rsidRDefault="00EB0D24" w:rsidP="00B15B6D">
      <w:pPr>
        <w:pStyle w:val="ListParagraph"/>
        <w:numPr>
          <w:ilvl w:val="0"/>
          <w:numId w:val="1"/>
        </w:numPr>
      </w:pPr>
      <w:proofErr w:type="spellStart"/>
      <w:r>
        <w:t>jupyter</w:t>
      </w:r>
      <w:proofErr w:type="spellEnd"/>
      <w:r>
        <w:t xml:space="preserve"> notebook</w:t>
      </w:r>
    </w:p>
    <w:p w14:paraId="68CFEC26" w14:textId="768A4F47" w:rsidR="00EB0D24" w:rsidRDefault="00EB0D24" w:rsidP="00B15B6D">
      <w:pPr>
        <w:pStyle w:val="ListParagraph"/>
        <w:numPr>
          <w:ilvl w:val="0"/>
          <w:numId w:val="1"/>
        </w:numPr>
      </w:pPr>
      <w:r>
        <w:t>Create pickle file</w:t>
      </w:r>
    </w:p>
    <w:p w14:paraId="0D4B1ACD" w14:textId="699C25A4" w:rsidR="00694F46" w:rsidRPr="00B15B6D" w:rsidRDefault="00694F46" w:rsidP="00694F46">
      <w:pPr>
        <w:rPr>
          <w:u w:val="single"/>
        </w:rPr>
      </w:pPr>
      <w:r w:rsidRPr="00694F46">
        <w:rPr>
          <w:b/>
          <w:bCs/>
          <w:u w:val="single"/>
        </w:rPr>
        <w:t>New</w:t>
      </w:r>
      <w:r>
        <w:rPr>
          <w:u w:val="single"/>
        </w:rPr>
        <w:t xml:space="preserve"> </w:t>
      </w:r>
      <w:r w:rsidRPr="00B15B6D">
        <w:rPr>
          <w:u w:val="single"/>
        </w:rPr>
        <w:t>Anaconda prompt</w:t>
      </w:r>
    </w:p>
    <w:p w14:paraId="0FFF4005" w14:textId="77777777" w:rsidR="00B26736" w:rsidRPr="00796A06" w:rsidRDefault="00B26736" w:rsidP="00B26736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796A06">
        <w:rPr>
          <w:b/>
          <w:bCs/>
        </w:rPr>
        <w:t>conda</w:t>
      </w:r>
      <w:proofErr w:type="spellEnd"/>
      <w:r w:rsidRPr="00796A06">
        <w:rPr>
          <w:b/>
          <w:bCs/>
        </w:rPr>
        <w:t xml:space="preserve"> info --</w:t>
      </w:r>
      <w:proofErr w:type="spellStart"/>
      <w:r w:rsidRPr="00796A06">
        <w:rPr>
          <w:b/>
          <w:bCs/>
        </w:rPr>
        <w:t>envs</w:t>
      </w:r>
      <w:proofErr w:type="spellEnd"/>
    </w:p>
    <w:p w14:paraId="78001CEE" w14:textId="16ECFB17" w:rsidR="00694F46" w:rsidRPr="00694F46" w:rsidRDefault="00694F46" w:rsidP="00694F46">
      <w:pPr>
        <w:pStyle w:val="ListParagraph"/>
        <w:numPr>
          <w:ilvl w:val="0"/>
          <w:numId w:val="1"/>
        </w:numPr>
      </w:pPr>
      <w:r>
        <w:t xml:space="preserve">Activate </w:t>
      </w:r>
      <w:proofErr w:type="spellStart"/>
      <w:r w:rsidRPr="00694F46">
        <w:rPr>
          <w:b/>
          <w:bCs/>
        </w:rPr>
        <w:t>carprediction</w:t>
      </w:r>
      <w:proofErr w:type="spellEnd"/>
    </w:p>
    <w:p w14:paraId="154BAB9B" w14:textId="3B590E73" w:rsidR="00694F46" w:rsidRPr="00694F46" w:rsidRDefault="00694F46" w:rsidP="00694F46">
      <w:pPr>
        <w:pStyle w:val="ListParagraph"/>
        <w:numPr>
          <w:ilvl w:val="0"/>
          <w:numId w:val="1"/>
        </w:numPr>
      </w:pPr>
      <w:r w:rsidRPr="00694F46">
        <w:t>cd D:\__ML_Project</w:t>
      </w:r>
      <w:r w:rsidR="007D7F4B">
        <w:t xml:space="preserve"> [for going back </w:t>
      </w:r>
      <w:proofErr w:type="gramStart"/>
      <w:r w:rsidR="007D7F4B">
        <w:t>cd..</w:t>
      </w:r>
      <w:proofErr w:type="gramEnd"/>
      <w:r w:rsidR="007D7F4B">
        <w:t>]</w:t>
      </w:r>
    </w:p>
    <w:p w14:paraId="6381B497" w14:textId="71F2691B" w:rsidR="00694F46" w:rsidRDefault="00694F46" w:rsidP="00694F46">
      <w:pPr>
        <w:pStyle w:val="ListParagraph"/>
        <w:numPr>
          <w:ilvl w:val="0"/>
          <w:numId w:val="1"/>
        </w:numPr>
      </w:pPr>
      <w:r>
        <w:t>[how to create require.txt in python]</w:t>
      </w:r>
    </w:p>
    <w:p w14:paraId="42080D16" w14:textId="5B79FC2F" w:rsidR="001B1471" w:rsidRPr="001B1471" w:rsidRDefault="00B26736" w:rsidP="001B1471">
      <w:pPr>
        <w:pStyle w:val="ListParagraph"/>
        <w:numPr>
          <w:ilvl w:val="0"/>
          <w:numId w:val="1"/>
        </w:numPr>
        <w:pBdr>
          <w:top w:val="single" w:sz="6" w:space="6" w:color="E7E7E7"/>
          <w:left w:val="single" w:sz="6" w:space="12" w:color="E7E7E7"/>
          <w:bottom w:val="single" w:sz="6" w:space="6" w:color="E7E7E7"/>
          <w:right w:val="single" w:sz="6" w:space="12" w:color="E7E7E7"/>
        </w:pBdr>
        <w:shd w:val="clear" w:color="auto" w:fill="FCFCF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375" w:line="240" w:lineRule="auto"/>
        <w:rPr>
          <w:rFonts w:ascii="Consolas" w:eastAsia="Times New Roman" w:hAnsi="Consolas" w:cs="Courier New"/>
          <w:color w:val="000000"/>
          <w:sz w:val="21"/>
          <w:szCs w:val="21"/>
        </w:rPr>
      </w:pPr>
      <w:r w:rsidRPr="001B1471">
        <w:rPr>
          <w:rFonts w:ascii="Consolas" w:eastAsia="Times New Roman" w:hAnsi="Consolas" w:cs="Courier New"/>
          <w:color w:val="000000"/>
          <w:sz w:val="20"/>
          <w:szCs w:val="20"/>
        </w:rPr>
        <w:t>P</w:t>
      </w:r>
      <w:r w:rsidR="001B1471" w:rsidRPr="001B1471">
        <w:rPr>
          <w:rFonts w:ascii="Consolas" w:eastAsia="Times New Roman" w:hAnsi="Consolas" w:cs="Courier New"/>
          <w:color w:val="000000"/>
          <w:sz w:val="20"/>
          <w:szCs w:val="20"/>
        </w:rPr>
        <w:t>ip</w:t>
      </w:r>
      <w:r>
        <w:rPr>
          <w:rFonts w:ascii="Consolas" w:eastAsia="Times New Roman" w:hAnsi="Consolas" w:cs="Courier New"/>
          <w:color w:val="000000"/>
          <w:sz w:val="20"/>
          <w:szCs w:val="20"/>
        </w:rPr>
        <w:t>3</w:t>
      </w:r>
      <w:r w:rsidR="001B1471" w:rsidRPr="001B1471">
        <w:rPr>
          <w:rFonts w:ascii="Consolas" w:eastAsia="Times New Roman" w:hAnsi="Consolas" w:cs="Courier New"/>
          <w:color w:val="000000"/>
          <w:sz w:val="20"/>
          <w:szCs w:val="20"/>
        </w:rPr>
        <w:t xml:space="preserve"> freeze &gt; requirements.txt</w:t>
      </w:r>
    </w:p>
    <w:p w14:paraId="7BB72A57" w14:textId="74ADD11D" w:rsidR="001B1471" w:rsidRDefault="007D7F4B" w:rsidP="00694F46">
      <w:pPr>
        <w:pStyle w:val="ListParagraph"/>
        <w:numPr>
          <w:ilvl w:val="0"/>
          <w:numId w:val="1"/>
        </w:numPr>
      </w:pPr>
      <w:r w:rsidRPr="007D7F4B">
        <w:t>pip install flask</w:t>
      </w:r>
    </w:p>
    <w:p w14:paraId="4B3C3C4C" w14:textId="5ADA98B5" w:rsidR="007D7F4B" w:rsidRDefault="007D7F4B" w:rsidP="00694F46">
      <w:pPr>
        <w:pStyle w:val="ListParagraph"/>
        <w:numPr>
          <w:ilvl w:val="0"/>
          <w:numId w:val="1"/>
        </w:numPr>
      </w:pPr>
      <w:r w:rsidRPr="007D7F4B">
        <w:t xml:space="preserve">pip install </w:t>
      </w:r>
      <w:proofErr w:type="spellStart"/>
      <w:r w:rsidRPr="007D7F4B">
        <w:t>jsonify</w:t>
      </w:r>
      <w:proofErr w:type="spellEnd"/>
    </w:p>
    <w:p w14:paraId="0F213A23" w14:textId="54C73A68" w:rsidR="007D7F4B" w:rsidRDefault="007D7F4B" w:rsidP="00694F46">
      <w:pPr>
        <w:pStyle w:val="ListParagraph"/>
        <w:numPr>
          <w:ilvl w:val="0"/>
          <w:numId w:val="1"/>
        </w:numPr>
      </w:pPr>
      <w:r w:rsidRPr="007D7F4B">
        <w:t>pip install requests</w:t>
      </w:r>
    </w:p>
    <w:p w14:paraId="7A18799A" w14:textId="17F7579C" w:rsidR="00B26736" w:rsidRDefault="00B26736" w:rsidP="00694F46">
      <w:pPr>
        <w:pStyle w:val="ListParagraph"/>
        <w:numPr>
          <w:ilvl w:val="0"/>
          <w:numId w:val="1"/>
        </w:numPr>
      </w:pPr>
      <w:r w:rsidRPr="00B26736">
        <w:t xml:space="preserve">pip install </w:t>
      </w:r>
      <w:proofErr w:type="spellStart"/>
      <w:r w:rsidRPr="00B26736">
        <w:t>sklearn</w:t>
      </w:r>
      <w:proofErr w:type="spellEnd"/>
    </w:p>
    <w:p w14:paraId="06E8AFD3" w14:textId="74F64E55" w:rsidR="001A4595" w:rsidRDefault="001A4595" w:rsidP="00694F46">
      <w:pPr>
        <w:pStyle w:val="ListParagraph"/>
        <w:numPr>
          <w:ilvl w:val="0"/>
          <w:numId w:val="1"/>
        </w:numPr>
      </w:pPr>
      <w:r w:rsidRPr="001A4595">
        <w:t xml:space="preserve">pip install </w:t>
      </w:r>
      <w:proofErr w:type="spellStart"/>
      <w:r w:rsidRPr="001A4595">
        <w:t>joblib</w:t>
      </w:r>
      <w:proofErr w:type="spellEnd"/>
    </w:p>
    <w:p w14:paraId="4A5C4A0F" w14:textId="6A2EDA17" w:rsidR="007D7F4B" w:rsidRDefault="007D7F4B" w:rsidP="00694F46">
      <w:pPr>
        <w:pStyle w:val="ListParagraph"/>
        <w:numPr>
          <w:ilvl w:val="0"/>
          <w:numId w:val="1"/>
        </w:numPr>
      </w:pPr>
      <w:proofErr w:type="spellStart"/>
      <w:r>
        <w:t>cls</w:t>
      </w:r>
      <w:proofErr w:type="spellEnd"/>
    </w:p>
    <w:p w14:paraId="33104E9B" w14:textId="77777777" w:rsidR="00694F46" w:rsidRDefault="00694F46" w:rsidP="00694F46"/>
    <w:p w14:paraId="09362A79" w14:textId="77777777" w:rsidR="00EB0D24" w:rsidRDefault="00EB0D24" w:rsidP="00EB0D24">
      <w:pPr>
        <w:ind w:left="360"/>
      </w:pPr>
    </w:p>
    <w:p w14:paraId="69D729BF" w14:textId="77777777" w:rsidR="00B15B6D" w:rsidRDefault="00B15B6D"/>
    <w:p w14:paraId="7D08137F" w14:textId="77777777" w:rsidR="00B15B6D" w:rsidRDefault="00B15B6D"/>
    <w:sectPr w:rsidR="00B15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E22F0A"/>
    <w:multiLevelType w:val="hybridMultilevel"/>
    <w:tmpl w:val="B7EEB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MDI3tLAwMjEyNDNT0lEKTi0uzszPAykwrAUA40DUmCwAAAA="/>
  </w:docVars>
  <w:rsids>
    <w:rsidRoot w:val="0032069F"/>
    <w:rsid w:val="001A4595"/>
    <w:rsid w:val="001B1471"/>
    <w:rsid w:val="00290084"/>
    <w:rsid w:val="0032069F"/>
    <w:rsid w:val="00451EBF"/>
    <w:rsid w:val="00694F46"/>
    <w:rsid w:val="00796A06"/>
    <w:rsid w:val="007D7F4B"/>
    <w:rsid w:val="00B15B6D"/>
    <w:rsid w:val="00B26736"/>
    <w:rsid w:val="00D9685D"/>
    <w:rsid w:val="00E66D52"/>
    <w:rsid w:val="00EB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409FEC"/>
  <w14:defaultImageDpi w14:val="32767"/>
  <w15:chartTrackingRefBased/>
  <w15:docId w15:val="{3790EF59-8E08-4A02-B3B9-B9BCBDC6A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B6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B14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B147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B147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1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Mahmud</dc:creator>
  <cp:keywords/>
  <dc:description/>
  <cp:lastModifiedBy>Mehedi Mahmud</cp:lastModifiedBy>
  <cp:revision>4</cp:revision>
  <dcterms:created xsi:type="dcterms:W3CDTF">2022-03-22T00:31:00Z</dcterms:created>
  <dcterms:modified xsi:type="dcterms:W3CDTF">2022-03-22T19:02:00Z</dcterms:modified>
</cp:coreProperties>
</file>